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UL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15 Parkside Circle, Northbrook,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NZALEZ88RAU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97857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